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3A62D7" w14:textId="7DDCDADE" w:rsidR="005239F3" w:rsidRDefault="00000000" w:rsidP="00E2421D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EBDDF4"/>
        <w:spacing w:after="200"/>
        <w:rPr>
          <w:b/>
          <w:bCs/>
          <w:color w:val="432673"/>
          <w:sz w:val="40"/>
          <w:szCs w:val="40"/>
        </w:rPr>
      </w:pPr>
      <w:bookmarkStart w:id="0" w:name="_vndqmyv2z67b" w:colFirst="0" w:colLast="0"/>
      <w:bookmarkEnd w:id="0"/>
      <w:r>
        <w:rPr>
          <w:b/>
          <w:bCs/>
          <w:color w:val="432673"/>
          <w:sz w:val="40"/>
          <w:szCs w:val="40"/>
        </w:rPr>
        <w:t>Activity 4 Create your own Gantt chart</w:t>
      </w:r>
      <w:r w:rsidR="00E2421D">
        <w:rPr>
          <w:b/>
          <w:bCs/>
          <w:color w:val="432673"/>
          <w:sz w:val="40"/>
          <w:szCs w:val="40"/>
        </w:rPr>
        <w:t xml:space="preserve"> answers</w:t>
      </w:r>
    </w:p>
    <w:p w14:paraId="15EED0E3" w14:textId="77777777" w:rsidR="005239F3" w:rsidRDefault="00000000">
      <w:r>
        <w:t>In groups, you are going to plan the installation of a modular extension to a primary school.</w:t>
      </w:r>
    </w:p>
    <w:p w14:paraId="05D054D5" w14:textId="77777777" w:rsidR="005239F3" w:rsidRDefault="00000000">
      <w:r>
        <w:t>The project must include renewable energy (solar PV), water conservation (rainwater harvesting), and be completed during the 30-day summer holiday period.</w:t>
      </w:r>
    </w:p>
    <w:p w14:paraId="245323FB" w14:textId="370D9A80" w:rsidR="005239F3" w:rsidRDefault="00000000">
      <w:r>
        <w:t>You have been give</w:t>
      </w:r>
      <w:r w:rsidR="00682769">
        <w:t>n</w:t>
      </w:r>
      <w:r>
        <w:t xml:space="preserve"> the following high-level schedule</w:t>
      </w:r>
      <w:r w:rsidR="00682769">
        <w:t xml:space="preserve">, </w:t>
      </w:r>
      <w:r>
        <w:t>which outlines tasks and durations.</w:t>
      </w:r>
    </w:p>
    <w:tbl>
      <w:tblPr>
        <w:tblStyle w:val="a"/>
        <w:tblW w:w="892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07"/>
        <w:gridCol w:w="3119"/>
      </w:tblGrid>
      <w:tr w:rsidR="005239F3" w14:paraId="2F01B4EC" w14:textId="77777777" w:rsidTr="007D0831">
        <w:tc>
          <w:tcPr>
            <w:tcW w:w="5807" w:type="dxa"/>
          </w:tcPr>
          <w:p w14:paraId="24981B4B" w14:textId="3D374C18" w:rsidR="005239F3" w:rsidRDefault="00000000" w:rsidP="0070293A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Task </w:t>
            </w:r>
            <w:r w:rsidR="00B33230">
              <w:rPr>
                <w:b/>
                <w:bCs/>
              </w:rPr>
              <w:t>d</w:t>
            </w:r>
            <w:r>
              <w:rPr>
                <w:b/>
                <w:bCs/>
              </w:rPr>
              <w:t>escription</w:t>
            </w:r>
          </w:p>
        </w:tc>
        <w:tc>
          <w:tcPr>
            <w:tcW w:w="3119" w:type="dxa"/>
          </w:tcPr>
          <w:p w14:paraId="7A5BCE2E" w14:textId="77777777" w:rsidR="005239F3" w:rsidRDefault="00000000" w:rsidP="0070293A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Duration </w:t>
            </w:r>
          </w:p>
        </w:tc>
      </w:tr>
      <w:tr w:rsidR="005239F3" w14:paraId="08880BFE" w14:textId="77777777" w:rsidTr="007D0831">
        <w:tc>
          <w:tcPr>
            <w:tcW w:w="5807" w:type="dxa"/>
          </w:tcPr>
          <w:p w14:paraId="6F867F19" w14:textId="77777777" w:rsidR="005239F3" w:rsidRDefault="00000000" w:rsidP="0070293A">
            <w:pPr>
              <w:spacing w:before="60" w:after="60"/>
            </w:pPr>
            <w:r>
              <w:t>Site preparation &amp; groundworks</w:t>
            </w:r>
          </w:p>
        </w:tc>
        <w:tc>
          <w:tcPr>
            <w:tcW w:w="3119" w:type="dxa"/>
          </w:tcPr>
          <w:p w14:paraId="15C6D939" w14:textId="77777777" w:rsidR="005239F3" w:rsidRDefault="00000000" w:rsidP="0070293A">
            <w:pPr>
              <w:spacing w:before="60" w:after="60"/>
            </w:pPr>
            <w:r>
              <w:t>5 days</w:t>
            </w:r>
          </w:p>
        </w:tc>
      </w:tr>
      <w:tr w:rsidR="005239F3" w14:paraId="16F1400E" w14:textId="77777777" w:rsidTr="007D0831">
        <w:tc>
          <w:tcPr>
            <w:tcW w:w="5807" w:type="dxa"/>
          </w:tcPr>
          <w:p w14:paraId="6640D029" w14:textId="77777777" w:rsidR="005239F3" w:rsidRDefault="00000000" w:rsidP="0070293A">
            <w:pPr>
              <w:spacing w:before="60" w:after="60"/>
            </w:pPr>
            <w:r>
              <w:t>Delivery of modular units (including crane hire)</w:t>
            </w:r>
          </w:p>
        </w:tc>
        <w:tc>
          <w:tcPr>
            <w:tcW w:w="3119" w:type="dxa"/>
          </w:tcPr>
          <w:p w14:paraId="5F7E9A45" w14:textId="77777777" w:rsidR="005239F3" w:rsidRDefault="00000000" w:rsidP="0070293A">
            <w:pPr>
              <w:spacing w:before="60" w:after="60"/>
            </w:pPr>
            <w:r>
              <w:t>2 days</w:t>
            </w:r>
          </w:p>
        </w:tc>
      </w:tr>
      <w:tr w:rsidR="005239F3" w14:paraId="54560902" w14:textId="77777777" w:rsidTr="007D0831">
        <w:tc>
          <w:tcPr>
            <w:tcW w:w="5807" w:type="dxa"/>
          </w:tcPr>
          <w:p w14:paraId="40331DA5" w14:textId="77777777" w:rsidR="005239F3" w:rsidRDefault="00000000" w:rsidP="0070293A">
            <w:pPr>
              <w:spacing w:before="60" w:after="60"/>
            </w:pPr>
            <w:r>
              <w:t>Assembly of modular units on site</w:t>
            </w:r>
          </w:p>
        </w:tc>
        <w:tc>
          <w:tcPr>
            <w:tcW w:w="3119" w:type="dxa"/>
          </w:tcPr>
          <w:p w14:paraId="04052481" w14:textId="77777777" w:rsidR="005239F3" w:rsidRDefault="00000000" w:rsidP="0070293A">
            <w:pPr>
              <w:spacing w:before="60" w:after="60"/>
            </w:pPr>
            <w:r>
              <w:t>7 days</w:t>
            </w:r>
          </w:p>
        </w:tc>
      </w:tr>
      <w:tr w:rsidR="005239F3" w14:paraId="5ECBECFC" w14:textId="77777777" w:rsidTr="007D0831">
        <w:tc>
          <w:tcPr>
            <w:tcW w:w="5807" w:type="dxa"/>
          </w:tcPr>
          <w:p w14:paraId="03A468A6" w14:textId="77777777" w:rsidR="005239F3" w:rsidRDefault="00000000" w:rsidP="0070293A">
            <w:pPr>
              <w:spacing w:before="60" w:after="60"/>
            </w:pPr>
            <w:r>
              <w:t xml:space="preserve">Installation of solar PV system </w:t>
            </w:r>
          </w:p>
        </w:tc>
        <w:tc>
          <w:tcPr>
            <w:tcW w:w="3119" w:type="dxa"/>
          </w:tcPr>
          <w:p w14:paraId="554F5064" w14:textId="77777777" w:rsidR="005239F3" w:rsidRDefault="00000000" w:rsidP="0070293A">
            <w:pPr>
              <w:spacing w:before="60" w:after="60"/>
            </w:pPr>
            <w:r>
              <w:t>3 days</w:t>
            </w:r>
          </w:p>
        </w:tc>
      </w:tr>
      <w:tr w:rsidR="005239F3" w14:paraId="618BD4E4" w14:textId="77777777" w:rsidTr="007D0831">
        <w:tc>
          <w:tcPr>
            <w:tcW w:w="5807" w:type="dxa"/>
          </w:tcPr>
          <w:p w14:paraId="504F6586" w14:textId="77777777" w:rsidR="005239F3" w:rsidRDefault="00000000" w:rsidP="0070293A">
            <w:pPr>
              <w:spacing w:before="60" w:after="60"/>
            </w:pPr>
            <w:r>
              <w:t>Installation of air source heat pump</w:t>
            </w:r>
          </w:p>
        </w:tc>
        <w:tc>
          <w:tcPr>
            <w:tcW w:w="3119" w:type="dxa"/>
          </w:tcPr>
          <w:p w14:paraId="10F6A7B0" w14:textId="77777777" w:rsidR="005239F3" w:rsidRDefault="00000000" w:rsidP="0070293A">
            <w:pPr>
              <w:spacing w:before="60" w:after="60"/>
            </w:pPr>
            <w:r>
              <w:t>2 days</w:t>
            </w:r>
          </w:p>
        </w:tc>
      </w:tr>
      <w:tr w:rsidR="005239F3" w14:paraId="3176C080" w14:textId="77777777" w:rsidTr="007D0831">
        <w:tc>
          <w:tcPr>
            <w:tcW w:w="5807" w:type="dxa"/>
          </w:tcPr>
          <w:p w14:paraId="4C731362" w14:textId="77777777" w:rsidR="005239F3" w:rsidRDefault="00000000" w:rsidP="0070293A">
            <w:pPr>
              <w:spacing w:before="60" w:after="60"/>
            </w:pPr>
            <w:r>
              <w:t>Installation of rainwater harvesting tank</w:t>
            </w:r>
          </w:p>
        </w:tc>
        <w:tc>
          <w:tcPr>
            <w:tcW w:w="3119" w:type="dxa"/>
          </w:tcPr>
          <w:p w14:paraId="75BB674C" w14:textId="77777777" w:rsidR="005239F3" w:rsidRDefault="00000000" w:rsidP="0070293A">
            <w:pPr>
              <w:spacing w:before="60" w:after="60"/>
            </w:pPr>
            <w:r>
              <w:t>3 days</w:t>
            </w:r>
          </w:p>
        </w:tc>
      </w:tr>
      <w:tr w:rsidR="005239F3" w14:paraId="5E91EEEF" w14:textId="77777777" w:rsidTr="007D0831">
        <w:tc>
          <w:tcPr>
            <w:tcW w:w="5807" w:type="dxa"/>
          </w:tcPr>
          <w:p w14:paraId="33C3CBF0" w14:textId="6F725A2E" w:rsidR="005239F3" w:rsidRDefault="00000000" w:rsidP="0070293A">
            <w:pPr>
              <w:spacing w:before="60" w:after="60"/>
            </w:pPr>
            <w:r>
              <w:t>Internal fit-out (lighting, plumbing, finishes</w:t>
            </w:r>
            <w:r w:rsidR="009131FF">
              <w:t>)</w:t>
            </w:r>
          </w:p>
        </w:tc>
        <w:tc>
          <w:tcPr>
            <w:tcW w:w="3119" w:type="dxa"/>
          </w:tcPr>
          <w:p w14:paraId="79737D11" w14:textId="77777777" w:rsidR="005239F3" w:rsidRDefault="00000000" w:rsidP="0070293A">
            <w:pPr>
              <w:spacing w:before="60" w:after="60"/>
            </w:pPr>
            <w:r>
              <w:t>5 days</w:t>
            </w:r>
          </w:p>
        </w:tc>
      </w:tr>
      <w:tr w:rsidR="005239F3" w14:paraId="545146F2" w14:textId="77777777" w:rsidTr="007D0831">
        <w:tc>
          <w:tcPr>
            <w:tcW w:w="5807" w:type="dxa"/>
          </w:tcPr>
          <w:p w14:paraId="1F88271C" w14:textId="77777777" w:rsidR="005239F3" w:rsidRDefault="00000000" w:rsidP="0070293A">
            <w:pPr>
              <w:spacing w:before="60" w:after="60"/>
            </w:pPr>
            <w:r>
              <w:t>Testing &amp; commissioning (by manufacturers)</w:t>
            </w:r>
          </w:p>
        </w:tc>
        <w:tc>
          <w:tcPr>
            <w:tcW w:w="3119" w:type="dxa"/>
          </w:tcPr>
          <w:p w14:paraId="4551204F" w14:textId="54D486B2" w:rsidR="005239F3" w:rsidRDefault="009052A8" w:rsidP="0070293A">
            <w:pPr>
              <w:spacing w:before="60" w:after="60"/>
            </w:pPr>
            <w:r>
              <w:t>2 days</w:t>
            </w:r>
          </w:p>
        </w:tc>
      </w:tr>
      <w:tr w:rsidR="005239F3" w14:paraId="36458458" w14:textId="77777777" w:rsidTr="007D0831">
        <w:tc>
          <w:tcPr>
            <w:tcW w:w="5807" w:type="dxa"/>
          </w:tcPr>
          <w:p w14:paraId="4D1BA05C" w14:textId="77777777" w:rsidR="005239F3" w:rsidRDefault="00000000" w:rsidP="0070293A">
            <w:pPr>
              <w:spacing w:before="60" w:after="60"/>
            </w:pPr>
            <w:r>
              <w:t>Final inspection &amp; handover</w:t>
            </w:r>
          </w:p>
        </w:tc>
        <w:tc>
          <w:tcPr>
            <w:tcW w:w="3119" w:type="dxa"/>
          </w:tcPr>
          <w:p w14:paraId="37E3B939" w14:textId="1C84C8E5" w:rsidR="005239F3" w:rsidRDefault="009052A8" w:rsidP="0070293A">
            <w:pPr>
              <w:spacing w:before="60" w:after="60"/>
            </w:pPr>
            <w:r>
              <w:t>1 day</w:t>
            </w:r>
          </w:p>
        </w:tc>
      </w:tr>
    </w:tbl>
    <w:p w14:paraId="71E594A6" w14:textId="77777777" w:rsidR="00E2421D" w:rsidRDefault="00E2421D">
      <w:pPr>
        <w:sectPr w:rsidR="00E2421D" w:rsidSect="0080245D">
          <w:headerReference w:type="even" r:id="rId7"/>
          <w:headerReference w:type="default" r:id="rId8"/>
          <w:footerReference w:type="even" r:id="rId9"/>
          <w:footerReference w:type="default" r:id="rId10"/>
          <w:pgSz w:w="11906" w:h="16838"/>
          <w:pgMar w:top="1247" w:right="1440" w:bottom="1985" w:left="1440" w:header="709" w:footer="567" w:gutter="0"/>
          <w:pgNumType w:start="1"/>
          <w:cols w:space="720"/>
          <w:docGrid w:linePitch="299"/>
        </w:sectPr>
      </w:pPr>
    </w:p>
    <w:p w14:paraId="387368BD" w14:textId="6322128E" w:rsidR="005239F3" w:rsidRPr="0070293A" w:rsidRDefault="00000000" w:rsidP="0070293A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b/>
          <w:bCs/>
        </w:rPr>
        <w:sectPr w:rsidR="005239F3" w:rsidRPr="0070293A" w:rsidSect="00E2421D">
          <w:type w:val="continuous"/>
          <w:pgSz w:w="11906" w:h="16838"/>
          <w:pgMar w:top="1247" w:right="1440" w:bottom="1985" w:left="1440" w:header="709" w:footer="567" w:gutter="0"/>
          <w:pgNumType w:start="1"/>
          <w:cols w:space="720"/>
          <w:docGrid w:linePitch="299"/>
        </w:sectPr>
      </w:pPr>
      <w:r w:rsidRPr="0070293A">
        <w:rPr>
          <w:b/>
          <w:bCs/>
        </w:rPr>
        <w:t>Plan what you need to cover under these headings:</w:t>
      </w:r>
    </w:p>
    <w:p w14:paraId="3E85F1F4" w14:textId="77777777" w:rsidR="005239F3" w:rsidRDefault="00000000" w:rsidP="0070293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Project title</w:t>
      </w:r>
    </w:p>
    <w:p w14:paraId="339FE892" w14:textId="77777777" w:rsidR="005239F3" w:rsidRDefault="00000000" w:rsidP="0070293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Key phases</w:t>
      </w:r>
    </w:p>
    <w:p w14:paraId="18A9F518" w14:textId="77777777" w:rsidR="005239F3" w:rsidRDefault="00000000" w:rsidP="0070293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Trades involved</w:t>
      </w:r>
    </w:p>
    <w:p w14:paraId="509614A4" w14:textId="77777777" w:rsidR="005239F3" w:rsidRDefault="00000000" w:rsidP="0070293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</w:pPr>
      <w:r>
        <w:t>Task dependencies</w:t>
      </w:r>
    </w:p>
    <w:p w14:paraId="60846DC4" w14:textId="77777777" w:rsidR="00E2421D" w:rsidRDefault="00E2421D" w:rsidP="00E2421D">
      <w:pPr>
        <w:rPr>
          <w:b/>
          <w:bCs/>
        </w:rPr>
      </w:pPr>
      <w:r>
        <w:rPr>
          <w:b/>
          <w:bCs/>
        </w:rPr>
        <w:t>Answers might include:</w:t>
      </w:r>
    </w:p>
    <w:p w14:paraId="5373E67F" w14:textId="77777777" w:rsidR="00E2421D" w:rsidRDefault="00E2421D" w:rsidP="00E2421D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>Project title: Environmentally-friendly primary school extension; Sustainable extension for a primary school</w:t>
      </w:r>
    </w:p>
    <w:p w14:paraId="205E7E5D" w14:textId="77777777" w:rsidR="00E2421D" w:rsidRDefault="00E2421D" w:rsidP="00E2421D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>Key phases: site preparation; access; off-site construction; on-site construction; installation – solar panels; installation – ASHP; installation – rainwater harvesting; internal works – lighting; internal works – plumbing; internal – first fit/second fit; internal – finishing &amp; decorating; testing/compliance; handover</w:t>
      </w:r>
    </w:p>
    <w:p w14:paraId="642282A9" w14:textId="77777777" w:rsidR="00E2421D" w:rsidRDefault="00E2421D" w:rsidP="00E2421D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>Trades involved: plumbers, electricians, renewable energy specialists; off-site modular carpenters/assembly workers; on-site carpenters/assembly workers; painters &amp; decorators</w:t>
      </w:r>
    </w:p>
    <w:p w14:paraId="1AFB752C" w14:textId="77777777" w:rsidR="00E2421D" w:rsidRDefault="00E2421D" w:rsidP="00E2421D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Task dependencies: first to second fit electrical and plumbing works; weather for on-site assembly; final fix to inspection &amp; handover </w:t>
      </w:r>
    </w:p>
    <w:p w14:paraId="0F849094" w14:textId="77777777" w:rsidR="00E2421D" w:rsidRDefault="00E2421D" w:rsidP="00E2421D">
      <w:pPr>
        <w:pBdr>
          <w:top w:val="nil"/>
          <w:left w:val="nil"/>
          <w:bottom w:val="nil"/>
          <w:right w:val="nil"/>
          <w:between w:val="nil"/>
        </w:pBdr>
        <w:sectPr w:rsidR="00E2421D" w:rsidSect="00E2421D">
          <w:type w:val="continuous"/>
          <w:pgSz w:w="11906" w:h="16838"/>
          <w:pgMar w:top="1247" w:right="1440" w:bottom="1985" w:left="1440" w:header="709" w:footer="567" w:gutter="0"/>
          <w:pgNumType w:start="1"/>
          <w:cols w:space="720"/>
          <w:docGrid w:linePitch="299"/>
        </w:sectPr>
      </w:pPr>
    </w:p>
    <w:p w14:paraId="0BECC45E" w14:textId="77777777" w:rsidR="00E2421D" w:rsidRDefault="00E2421D" w:rsidP="00E2421D">
      <w:pPr>
        <w:pBdr>
          <w:top w:val="nil"/>
          <w:left w:val="nil"/>
          <w:bottom w:val="nil"/>
          <w:right w:val="nil"/>
          <w:between w:val="nil"/>
        </w:pBdr>
      </w:pPr>
    </w:p>
    <w:p w14:paraId="547207BC" w14:textId="77777777" w:rsidR="00E2421D" w:rsidRDefault="00E2421D" w:rsidP="00E2421D">
      <w:pPr>
        <w:pBdr>
          <w:top w:val="nil"/>
          <w:left w:val="nil"/>
          <w:bottom w:val="nil"/>
          <w:right w:val="nil"/>
          <w:between w:val="nil"/>
        </w:pBdr>
      </w:pPr>
    </w:p>
    <w:p w14:paraId="4B2C5B35" w14:textId="77777777" w:rsidR="00E2421D" w:rsidRDefault="00E2421D" w:rsidP="00E2421D">
      <w:pPr>
        <w:pBdr>
          <w:top w:val="nil"/>
          <w:left w:val="nil"/>
          <w:bottom w:val="nil"/>
          <w:right w:val="nil"/>
          <w:between w:val="nil"/>
        </w:pBdr>
        <w:sectPr w:rsidR="00E2421D" w:rsidSect="0080245D">
          <w:type w:val="continuous"/>
          <w:pgSz w:w="11906" w:h="16838"/>
          <w:pgMar w:top="1247" w:right="1440" w:bottom="1985" w:left="1440" w:header="709" w:footer="567" w:gutter="0"/>
          <w:pgNumType w:start="1"/>
          <w:cols w:num="2" w:space="720" w:equalWidth="0">
            <w:col w:w="4153" w:space="720"/>
            <w:col w:w="4153" w:space="0"/>
          </w:cols>
          <w:docGrid w:linePitch="299"/>
        </w:sectPr>
      </w:pPr>
    </w:p>
    <w:p w14:paraId="3ACA12FE" w14:textId="04545E90" w:rsidR="005239F3" w:rsidRPr="0070293A" w:rsidRDefault="00000000" w:rsidP="0070293A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 w:rsidRPr="0070293A">
        <w:rPr>
          <w:b/>
          <w:bCs/>
        </w:rPr>
        <w:lastRenderedPageBreak/>
        <w:t>Describe how your plan connects to wider industry considerations in order to create your supporting statement.</w:t>
      </w:r>
    </w:p>
    <w:p w14:paraId="75476E7D" w14:textId="77777777" w:rsidR="005239F3" w:rsidRDefault="00000000">
      <w:pPr>
        <w:rPr>
          <w:b/>
          <w:bCs/>
        </w:rPr>
      </w:pPr>
      <w:r>
        <w:rPr>
          <w:b/>
          <w:bCs/>
        </w:rPr>
        <w:t>Answers might include:</w:t>
      </w:r>
    </w:p>
    <w:tbl>
      <w:tblPr>
        <w:tblStyle w:val="a2"/>
        <w:tblW w:w="9026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113" w:type="dxa"/>
          <w:bottom w:w="113" w:type="dxa"/>
        </w:tblCellMar>
        <w:tblLook w:val="0400" w:firstRow="0" w:lastRow="0" w:firstColumn="0" w:lastColumn="0" w:noHBand="0" w:noVBand="1"/>
      </w:tblPr>
      <w:tblGrid>
        <w:gridCol w:w="2972"/>
        <w:gridCol w:w="6054"/>
      </w:tblGrid>
      <w:tr w:rsidR="005239F3" w14:paraId="14C27ADE" w14:textId="77777777" w:rsidTr="0070293A">
        <w:tc>
          <w:tcPr>
            <w:tcW w:w="2972" w:type="dxa"/>
          </w:tcPr>
          <w:p w14:paraId="5066B7E8" w14:textId="77777777" w:rsidR="005239F3" w:rsidRDefault="00000000" w:rsidP="0070293A">
            <w:pPr>
              <w:spacing w:before="60" w:after="60"/>
            </w:pPr>
            <w:r>
              <w:t>Health and safety</w:t>
            </w:r>
          </w:p>
        </w:tc>
        <w:tc>
          <w:tcPr>
            <w:tcW w:w="6054" w:type="dxa"/>
          </w:tcPr>
          <w:p w14:paraId="0FAA1AEC" w14:textId="78385024" w:rsidR="005239F3" w:rsidRPr="0070293A" w:rsidRDefault="00E5730E" w:rsidP="0070293A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Identified need for welfare set up</w:t>
            </w:r>
          </w:p>
          <w:p w14:paraId="0BD788D5" w14:textId="533BFAA1" w:rsidR="005239F3" w:rsidRPr="0070293A" w:rsidRDefault="00E5730E" w:rsidP="0070293A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Risk assessments planned early</w:t>
            </w:r>
          </w:p>
          <w:p w14:paraId="66A91696" w14:textId="1D3C1975" w:rsidR="005239F3" w:rsidRPr="0070293A" w:rsidRDefault="00E5730E" w:rsidP="0070293A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Identified need for PPE and signage</w:t>
            </w:r>
          </w:p>
          <w:p w14:paraId="7FD47612" w14:textId="6BFEDA11" w:rsidR="005239F3" w:rsidRPr="0070293A" w:rsidRDefault="00E5730E" w:rsidP="0070293A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Identified compliance with regulations for site access and on-site safety</w:t>
            </w:r>
          </w:p>
        </w:tc>
      </w:tr>
      <w:tr w:rsidR="005239F3" w14:paraId="1BCE67DB" w14:textId="77777777" w:rsidTr="0070293A">
        <w:tc>
          <w:tcPr>
            <w:tcW w:w="2972" w:type="dxa"/>
          </w:tcPr>
          <w:p w14:paraId="03F0408A" w14:textId="77777777" w:rsidR="005239F3" w:rsidRDefault="00000000" w:rsidP="0070293A">
            <w:pPr>
              <w:spacing w:before="60" w:after="60"/>
            </w:pPr>
            <w:r>
              <w:t>Specialist equipment</w:t>
            </w:r>
          </w:p>
        </w:tc>
        <w:tc>
          <w:tcPr>
            <w:tcW w:w="6054" w:type="dxa"/>
          </w:tcPr>
          <w:p w14:paraId="32E88FDA" w14:textId="65D5B5B3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 xml:space="preserve">Solar </w:t>
            </w:r>
            <w:r w:rsidR="00974BCB">
              <w:rPr>
                <w:i/>
                <w:iCs/>
              </w:rPr>
              <w:t>p</w:t>
            </w:r>
            <w:r>
              <w:rPr>
                <w:i/>
                <w:iCs/>
              </w:rPr>
              <w:t xml:space="preserve">anels (PV </w:t>
            </w:r>
            <w:r w:rsidR="00974BCB">
              <w:rPr>
                <w:i/>
                <w:iCs/>
              </w:rPr>
              <w:t>s</w:t>
            </w:r>
            <w:r>
              <w:rPr>
                <w:i/>
                <w:iCs/>
              </w:rPr>
              <w:t>ystem)</w:t>
            </w:r>
          </w:p>
          <w:p w14:paraId="1EE36DFF" w14:textId="77777777" w:rsidR="005239F3" w:rsidRPr="0070293A" w:rsidRDefault="00000000" w:rsidP="0070293A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mounting rails and anchoring system</w:t>
            </w:r>
          </w:p>
          <w:p w14:paraId="15FF9446" w14:textId="77777777" w:rsidR="005239F3" w:rsidRPr="0070293A" w:rsidRDefault="00000000" w:rsidP="0070293A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resistance tester</w:t>
            </w:r>
          </w:p>
          <w:p w14:paraId="08E80398" w14:textId="0ECDB8B8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>Water-</w:t>
            </w:r>
            <w:r w:rsidR="00974BCB">
              <w:rPr>
                <w:i/>
                <w:iCs/>
              </w:rPr>
              <w:t>e</w:t>
            </w:r>
            <w:r>
              <w:rPr>
                <w:i/>
                <w:iCs/>
              </w:rPr>
              <w:t xml:space="preserve">fficiency </w:t>
            </w:r>
            <w:r w:rsidR="00974BCB">
              <w:rPr>
                <w:i/>
                <w:iCs/>
              </w:rPr>
              <w:t>m</w:t>
            </w:r>
            <w:r>
              <w:rPr>
                <w:i/>
                <w:iCs/>
              </w:rPr>
              <w:t>easures</w:t>
            </w:r>
          </w:p>
          <w:p w14:paraId="47DEA09B" w14:textId="77777777" w:rsidR="005239F3" w:rsidRPr="0070293A" w:rsidRDefault="00000000" w:rsidP="0070293A">
            <w:pPr>
              <w:pStyle w:val="ListParagraph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flow rate testing kit</w:t>
            </w:r>
          </w:p>
          <w:p w14:paraId="42C4319A" w14:textId="77777777" w:rsidR="005239F3" w:rsidRPr="0070293A" w:rsidRDefault="00000000" w:rsidP="0070293A">
            <w:pPr>
              <w:pStyle w:val="ListParagraph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 xml:space="preserve">pressure testing pump </w:t>
            </w:r>
          </w:p>
          <w:p w14:paraId="7BAFABDF" w14:textId="3C453869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 xml:space="preserve">Rainwater </w:t>
            </w:r>
            <w:r w:rsidR="00974BCB">
              <w:rPr>
                <w:i/>
                <w:iCs/>
              </w:rPr>
              <w:t>h</w:t>
            </w:r>
            <w:r>
              <w:rPr>
                <w:i/>
                <w:iCs/>
              </w:rPr>
              <w:t>arvesting</w:t>
            </w:r>
          </w:p>
          <w:p w14:paraId="1D617C6E" w14:textId="77777777" w:rsidR="005239F3" w:rsidRPr="0070293A" w:rsidRDefault="00000000" w:rsidP="0070293A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Mini excavator (for underground tank installation)</w:t>
            </w:r>
          </w:p>
          <w:p w14:paraId="3FEF4986" w14:textId="77777777" w:rsidR="005239F3" w:rsidRPr="0070293A" w:rsidRDefault="00000000" w:rsidP="0070293A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Submersible pump testing kit</w:t>
            </w:r>
          </w:p>
          <w:p w14:paraId="59E4710B" w14:textId="77777777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>Air Source Heat Pumps (ASHP)</w:t>
            </w:r>
          </w:p>
          <w:p w14:paraId="2BD1AB42" w14:textId="77777777" w:rsidR="005239F3" w:rsidRPr="0070293A" w:rsidRDefault="00000000" w:rsidP="0070293A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Vacuum pump (to remove moisture from system)</w:t>
            </w:r>
          </w:p>
          <w:p w14:paraId="25A3CAE9" w14:textId="77777777" w:rsidR="005239F3" w:rsidRPr="0070293A" w:rsidRDefault="00000000" w:rsidP="0070293A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Digital thermometer or thermal probe (for commissioning checks)</w:t>
            </w:r>
          </w:p>
          <w:p w14:paraId="17AC0E82" w14:textId="49EE087D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 xml:space="preserve">Modular </w:t>
            </w:r>
            <w:r w:rsidR="00E5730E">
              <w:rPr>
                <w:i/>
                <w:iCs/>
              </w:rPr>
              <w:t>c</w:t>
            </w:r>
            <w:r>
              <w:rPr>
                <w:i/>
                <w:iCs/>
              </w:rPr>
              <w:t xml:space="preserve">onstruction </w:t>
            </w:r>
            <w:r w:rsidR="00E5730E">
              <w:rPr>
                <w:i/>
                <w:iCs/>
              </w:rPr>
              <w:t>e</w:t>
            </w:r>
            <w:r>
              <w:rPr>
                <w:i/>
                <w:iCs/>
              </w:rPr>
              <w:t>quipment</w:t>
            </w:r>
          </w:p>
          <w:p w14:paraId="3EB55E1A" w14:textId="77777777" w:rsidR="005239F3" w:rsidRPr="0070293A" w:rsidRDefault="00000000" w:rsidP="0070293A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Mobile crane (to position modular units)</w:t>
            </w:r>
          </w:p>
          <w:p w14:paraId="336A9B23" w14:textId="7FBA6EE3" w:rsidR="005239F3" w:rsidRPr="0070293A" w:rsidRDefault="00000000" w:rsidP="0070293A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Lifting frame/spreader beam</w:t>
            </w:r>
          </w:p>
        </w:tc>
      </w:tr>
      <w:tr w:rsidR="005239F3" w14:paraId="68D3A6BB" w14:textId="77777777" w:rsidTr="0070293A">
        <w:tc>
          <w:tcPr>
            <w:tcW w:w="2972" w:type="dxa"/>
          </w:tcPr>
          <w:p w14:paraId="587303BD" w14:textId="57E05E53" w:rsidR="005239F3" w:rsidRDefault="00000000" w:rsidP="0070293A">
            <w:pPr>
              <w:spacing w:before="60" w:after="60"/>
            </w:pPr>
            <w:r>
              <w:t xml:space="preserve">Contractors and </w:t>
            </w:r>
            <w:r w:rsidR="006862CA">
              <w:t>j</w:t>
            </w:r>
            <w:r>
              <w:t>ob roles</w:t>
            </w:r>
          </w:p>
        </w:tc>
        <w:tc>
          <w:tcPr>
            <w:tcW w:w="6054" w:type="dxa"/>
          </w:tcPr>
          <w:p w14:paraId="4F6358EE" w14:textId="06527AD9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 xml:space="preserve">General </w:t>
            </w:r>
            <w:r w:rsidR="00E5730E">
              <w:rPr>
                <w:i/>
                <w:iCs/>
              </w:rPr>
              <w:t>c</w:t>
            </w:r>
            <w:r>
              <w:rPr>
                <w:i/>
                <w:iCs/>
              </w:rPr>
              <w:t xml:space="preserve">onstruction (Modular </w:t>
            </w:r>
            <w:r w:rsidR="00E5730E">
              <w:rPr>
                <w:i/>
                <w:iCs/>
              </w:rPr>
              <w:t>b</w:t>
            </w:r>
            <w:r>
              <w:rPr>
                <w:i/>
                <w:iCs/>
              </w:rPr>
              <w:t>uild)</w:t>
            </w:r>
          </w:p>
          <w:p w14:paraId="31577230" w14:textId="77777777" w:rsidR="005239F3" w:rsidRPr="0070293A" w:rsidRDefault="00000000" w:rsidP="0070293A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Site manager</w:t>
            </w:r>
          </w:p>
          <w:p w14:paraId="02C4591C" w14:textId="77777777" w:rsidR="005239F3" w:rsidRPr="0070293A" w:rsidRDefault="00000000" w:rsidP="0070293A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Crane operator</w:t>
            </w:r>
          </w:p>
          <w:p w14:paraId="419B2717" w14:textId="77777777" w:rsidR="005239F3" w:rsidRPr="0070293A" w:rsidRDefault="00000000" w:rsidP="0070293A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Groundworker</w:t>
            </w:r>
          </w:p>
          <w:p w14:paraId="783785BB" w14:textId="3DCACBA9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 xml:space="preserve">Solar </w:t>
            </w:r>
            <w:r w:rsidR="00E5730E">
              <w:rPr>
                <w:i/>
                <w:iCs/>
              </w:rPr>
              <w:t>p</w:t>
            </w:r>
            <w:r>
              <w:rPr>
                <w:i/>
                <w:iCs/>
              </w:rPr>
              <w:t xml:space="preserve">anel </w:t>
            </w:r>
            <w:r w:rsidR="00E5730E">
              <w:rPr>
                <w:i/>
                <w:iCs/>
              </w:rPr>
              <w:t>i</w:t>
            </w:r>
            <w:r>
              <w:rPr>
                <w:i/>
                <w:iCs/>
              </w:rPr>
              <w:t>nstallation</w:t>
            </w:r>
          </w:p>
          <w:p w14:paraId="051248C1" w14:textId="77777777" w:rsidR="005239F3" w:rsidRPr="0070293A" w:rsidRDefault="00000000" w:rsidP="0070293A">
            <w:pPr>
              <w:pStyle w:val="ListParagraph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Qualified electrician</w:t>
            </w:r>
          </w:p>
          <w:p w14:paraId="297DC44B" w14:textId="77777777" w:rsidR="005239F3" w:rsidRPr="0070293A" w:rsidRDefault="00000000" w:rsidP="0070293A">
            <w:pPr>
              <w:pStyle w:val="ListParagraph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Solar PV installer</w:t>
            </w:r>
          </w:p>
          <w:p w14:paraId="58E04337" w14:textId="77777777" w:rsidR="005239F3" w:rsidRPr="0070293A" w:rsidRDefault="00000000" w:rsidP="0070293A">
            <w:pPr>
              <w:pStyle w:val="ListParagraph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Electrical tester / commissioning engineer</w:t>
            </w:r>
          </w:p>
          <w:p w14:paraId="2E7F8A3F" w14:textId="3960C2F1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>Water</w:t>
            </w:r>
            <w:r w:rsidR="00E5730E">
              <w:rPr>
                <w:i/>
                <w:iCs/>
              </w:rPr>
              <w:t xml:space="preserve"> e</w:t>
            </w:r>
            <w:r>
              <w:rPr>
                <w:i/>
                <w:iCs/>
              </w:rPr>
              <w:t xml:space="preserve">fficiency &amp; </w:t>
            </w:r>
            <w:r w:rsidR="00E5730E">
              <w:rPr>
                <w:i/>
                <w:iCs/>
              </w:rPr>
              <w:t>r</w:t>
            </w:r>
            <w:r>
              <w:rPr>
                <w:i/>
                <w:iCs/>
              </w:rPr>
              <w:t xml:space="preserve">ainwater </w:t>
            </w:r>
            <w:r w:rsidR="00E5730E">
              <w:rPr>
                <w:i/>
                <w:iCs/>
              </w:rPr>
              <w:t>s</w:t>
            </w:r>
            <w:r>
              <w:rPr>
                <w:i/>
                <w:iCs/>
              </w:rPr>
              <w:t>ystems</w:t>
            </w:r>
          </w:p>
          <w:p w14:paraId="6DE750A0" w14:textId="77777777" w:rsidR="005239F3" w:rsidRPr="0070293A" w:rsidRDefault="00000000" w:rsidP="0070293A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Plumber</w:t>
            </w:r>
          </w:p>
          <w:p w14:paraId="5E0CFDBD" w14:textId="77777777" w:rsidR="005239F3" w:rsidRPr="0070293A" w:rsidRDefault="00000000" w:rsidP="0070293A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Drainage engineer</w:t>
            </w:r>
          </w:p>
          <w:p w14:paraId="336F1FFD" w14:textId="7A62FF44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t xml:space="preserve">Air Source Heat Pump </w:t>
            </w:r>
            <w:r w:rsidR="00E5730E">
              <w:rPr>
                <w:i/>
                <w:iCs/>
              </w:rPr>
              <w:t>i</w:t>
            </w:r>
            <w:r>
              <w:rPr>
                <w:i/>
                <w:iCs/>
              </w:rPr>
              <w:t>nstallation</w:t>
            </w:r>
          </w:p>
          <w:p w14:paraId="492B0F11" w14:textId="77777777" w:rsidR="005239F3" w:rsidRPr="0070293A" w:rsidRDefault="00000000" w:rsidP="0070293A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HVAC engineer</w:t>
            </w:r>
          </w:p>
          <w:p w14:paraId="13EDD712" w14:textId="77777777" w:rsidR="005239F3" w:rsidRPr="0070293A" w:rsidRDefault="00000000" w:rsidP="0070293A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F-Gas certified refrigeration engineer</w:t>
            </w:r>
          </w:p>
          <w:p w14:paraId="2660837D" w14:textId="77777777" w:rsidR="005239F3" w:rsidRPr="0070293A" w:rsidRDefault="00000000" w:rsidP="0070293A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Electrician</w:t>
            </w:r>
          </w:p>
          <w:p w14:paraId="5FA123DB" w14:textId="169DAB76" w:rsidR="005239F3" w:rsidRDefault="00000000" w:rsidP="0070293A">
            <w:pPr>
              <w:spacing w:before="60" w:after="60"/>
              <w:contextualSpacing/>
              <w:rPr>
                <w:i/>
                <w:iCs/>
              </w:rPr>
            </w:pPr>
            <w:r>
              <w:rPr>
                <w:i/>
                <w:iCs/>
              </w:rPr>
              <w:lastRenderedPageBreak/>
              <w:t xml:space="preserve">Design &amp; </w:t>
            </w:r>
            <w:r w:rsidR="00E5730E">
              <w:rPr>
                <w:i/>
                <w:iCs/>
              </w:rPr>
              <w:t>c</w:t>
            </w:r>
            <w:r>
              <w:rPr>
                <w:i/>
                <w:iCs/>
              </w:rPr>
              <w:t xml:space="preserve">ompliance </w:t>
            </w:r>
            <w:r w:rsidR="00E5730E">
              <w:rPr>
                <w:i/>
                <w:iCs/>
              </w:rPr>
              <w:t>r</w:t>
            </w:r>
            <w:r>
              <w:rPr>
                <w:i/>
                <w:iCs/>
              </w:rPr>
              <w:t>oles</w:t>
            </w:r>
          </w:p>
          <w:p w14:paraId="43E97368" w14:textId="77777777" w:rsidR="005239F3" w:rsidRPr="0070293A" w:rsidRDefault="00000000" w:rsidP="0070293A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Building services engineer</w:t>
            </w:r>
          </w:p>
          <w:p w14:paraId="6DFD375E" w14:textId="77777777" w:rsidR="005239F3" w:rsidRPr="0070293A" w:rsidRDefault="00000000" w:rsidP="0070293A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Architect or architectural technologist</w:t>
            </w:r>
          </w:p>
          <w:p w14:paraId="4D58F59F" w14:textId="48D76815" w:rsidR="005239F3" w:rsidRPr="0070293A" w:rsidRDefault="00000000" w:rsidP="0070293A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i/>
                <w:iCs/>
              </w:rPr>
            </w:pPr>
            <w:r w:rsidRPr="0070293A">
              <w:rPr>
                <w:i/>
                <w:iCs/>
              </w:rPr>
              <w:t>Building control officer</w:t>
            </w:r>
          </w:p>
        </w:tc>
      </w:tr>
      <w:tr w:rsidR="005239F3" w14:paraId="724B2044" w14:textId="77777777" w:rsidTr="0070293A">
        <w:tc>
          <w:tcPr>
            <w:tcW w:w="2972" w:type="dxa"/>
          </w:tcPr>
          <w:p w14:paraId="1AB04933" w14:textId="7A1BBCB4" w:rsidR="005239F3" w:rsidRDefault="00000000" w:rsidP="0070293A">
            <w:pPr>
              <w:spacing w:before="60" w:after="60"/>
            </w:pPr>
            <w:r>
              <w:lastRenderedPageBreak/>
              <w:t xml:space="preserve">Waste </w:t>
            </w:r>
            <w:r w:rsidR="006862CA">
              <w:t>m</w:t>
            </w:r>
            <w:r>
              <w:t>anagement</w:t>
            </w:r>
          </w:p>
        </w:tc>
        <w:tc>
          <w:tcPr>
            <w:tcW w:w="6054" w:type="dxa"/>
          </w:tcPr>
          <w:p w14:paraId="77F4E744" w14:textId="0AD5A7DB" w:rsidR="005239F3" w:rsidRDefault="00E5730E" w:rsidP="0070293A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</w:pPr>
            <w:r w:rsidRPr="0070293A">
              <w:rPr>
                <w:i/>
                <w:iCs/>
              </w:rPr>
              <w:t xml:space="preserve">Identifies need to follow Site Waste Management Plan </w:t>
            </w:r>
          </w:p>
          <w:p w14:paraId="09590F52" w14:textId="140FF30E" w:rsidR="005239F3" w:rsidRDefault="00E5730E" w:rsidP="0070293A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</w:pPr>
            <w:r w:rsidRPr="0070293A">
              <w:rPr>
                <w:i/>
                <w:iCs/>
              </w:rPr>
              <w:t>Identifies potential hazardous and non-hazardous materials</w:t>
            </w:r>
          </w:p>
          <w:p w14:paraId="38AD7AC1" w14:textId="56A88027" w:rsidR="005239F3" w:rsidRDefault="00E5730E" w:rsidP="0070293A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</w:pPr>
            <w:r w:rsidRPr="0070293A">
              <w:rPr>
                <w:i/>
                <w:iCs/>
              </w:rPr>
              <w:t>Include specific waste management costs and tasks</w:t>
            </w:r>
          </w:p>
        </w:tc>
      </w:tr>
    </w:tbl>
    <w:p w14:paraId="4721CEF5" w14:textId="77777777" w:rsidR="005239F3" w:rsidRDefault="005239F3"/>
    <w:p w14:paraId="770D6963" w14:textId="24A83283" w:rsidR="005239F3" w:rsidRPr="00E5730E" w:rsidRDefault="00000000" w:rsidP="007D0831">
      <w:p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 w:rsidRPr="00E5730E">
        <w:rPr>
          <w:b/>
          <w:bCs/>
        </w:rPr>
        <w:t xml:space="preserve">c. Create a Gantt chart showing the sequence of </w:t>
      </w:r>
      <w:r w:rsidR="007F4706" w:rsidRPr="00E5730E">
        <w:rPr>
          <w:b/>
          <w:bCs/>
        </w:rPr>
        <w:t>tasks, durations and dependencies</w:t>
      </w:r>
      <w:r w:rsidRPr="00E5730E">
        <w:rPr>
          <w:b/>
          <w:bCs/>
        </w:rPr>
        <w:t>.</w:t>
      </w:r>
    </w:p>
    <w:p w14:paraId="5890F9BE" w14:textId="77777777" w:rsidR="005239F3" w:rsidRDefault="00000000">
      <w:pPr>
        <w:rPr>
          <w:b/>
          <w:bCs/>
        </w:rPr>
      </w:pPr>
      <w:r>
        <w:rPr>
          <w:b/>
          <w:bCs/>
        </w:rPr>
        <w:t>Answer</w:t>
      </w:r>
    </w:p>
    <w:p w14:paraId="4CC9D4C0" w14:textId="77777777" w:rsidR="005239F3" w:rsidRDefault="00000000">
      <w:r>
        <w:t>Sample structure for a Gantt chart.</w:t>
      </w:r>
    </w:p>
    <w:p w14:paraId="1F02C797" w14:textId="68F42352" w:rsidR="005239F3" w:rsidRDefault="007F4706">
      <w:r w:rsidRPr="007F4706">
        <w:rPr>
          <w:noProof/>
        </w:rPr>
        <w:drawing>
          <wp:inline distT="0" distB="0" distL="0" distR="0" wp14:anchorId="78FBF11A" wp14:editId="3BFBEADA">
            <wp:extent cx="5997352" cy="1790700"/>
            <wp:effectExtent l="0" t="0" r="3810" b="0"/>
            <wp:docPr id="656217034" name="Picture 1" descr="7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217034" name="Picture 1" descr="7&#10;&#10;AI-generated content may be incorrect.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800" cy="17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39F3" w:rsidSect="0080245D">
      <w:headerReference w:type="default" r:id="rId12"/>
      <w:footerReference w:type="default" r:id="rId13"/>
      <w:pgSz w:w="11906" w:h="16838"/>
      <w:pgMar w:top="1247" w:right="1440" w:bottom="1440" w:left="1440" w:header="709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7E450" w14:textId="77777777" w:rsidR="000308A7" w:rsidRDefault="000308A7">
      <w:pPr>
        <w:spacing w:after="0" w:line="240" w:lineRule="auto"/>
      </w:pPr>
      <w:r>
        <w:separator/>
      </w:r>
    </w:p>
  </w:endnote>
  <w:endnote w:type="continuationSeparator" w:id="0">
    <w:p w14:paraId="49C7BC65" w14:textId="77777777" w:rsidR="000308A7" w:rsidRDefault="00030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  <w:embedRegular r:id="rId1" w:fontKey="{C02B55F5-78F9-493F-B499-76E64B6E443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F0152A3E-771C-4708-AF95-88EF7774AD6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DC101C74-014F-4175-BCA2-4E90491FCAC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E9930" w14:textId="77777777" w:rsidR="005239F3" w:rsidRDefault="005239F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7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5239F3" w14:paraId="06745EB5" w14:textId="77777777">
      <w:tc>
        <w:tcPr>
          <w:tcW w:w="6508" w:type="dxa"/>
        </w:tcPr>
        <w:p w14:paraId="0DC7AD3E" w14:textId="77777777" w:rsidR="005239F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404DDF17" w14:textId="77777777" w:rsidR="005239F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3</w:t>
          </w:r>
        </w:p>
      </w:tc>
    </w:tr>
  </w:tbl>
  <w:p w14:paraId="39620811" w14:textId="77777777" w:rsidR="005239F3" w:rsidRDefault="005239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DC4481" w14:textId="77777777" w:rsidR="005239F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B6EFC" w14:textId="77777777" w:rsidR="0057175C" w:rsidRDefault="0057175C" w:rsidP="0057175C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57175C" w14:paraId="4D75CE44" w14:textId="77777777" w:rsidTr="00D37C7D">
      <w:tc>
        <w:tcPr>
          <w:tcW w:w="9026" w:type="dxa"/>
          <w:gridSpan w:val="2"/>
          <w:tcBorders>
            <w:bottom w:val="nil"/>
          </w:tcBorders>
        </w:tcPr>
        <w:p w14:paraId="39AD6E86" w14:textId="1A15C145" w:rsidR="0057175C" w:rsidRDefault="0057175C" w:rsidP="005717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0525C2" w:rsidRPr="000525C2">
            <w:rPr>
              <w:sz w:val="20"/>
              <w:szCs w:val="20"/>
            </w:rPr>
            <w:t xml:space="preserve"> (Research, planning and evaluation)</w:t>
          </w:r>
        </w:p>
      </w:tc>
    </w:tr>
    <w:tr w:rsidR="0057175C" w14:paraId="36188DFA" w14:textId="77777777" w:rsidTr="00D37C7D">
      <w:tc>
        <w:tcPr>
          <w:tcW w:w="5251" w:type="dxa"/>
          <w:tcBorders>
            <w:top w:val="nil"/>
            <w:bottom w:val="single" w:sz="12" w:space="0" w:color="EBDDF4"/>
          </w:tcBorders>
        </w:tcPr>
        <w:p w14:paraId="3B76DA66" w14:textId="4AA6510A" w:rsidR="0057175C" w:rsidRDefault="0057175C" w:rsidP="005717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A157F7">
            <w:rPr>
              <w:sz w:val="20"/>
              <w:szCs w:val="20"/>
            </w:rPr>
            <w:t>June</w:t>
          </w:r>
          <w:r>
            <w:rPr>
              <w:sz w:val="20"/>
              <w:szCs w:val="20"/>
            </w:rPr>
            <w:t xml:space="preserve">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59A550C5" w14:textId="77777777" w:rsidR="0057175C" w:rsidRDefault="0057175C" w:rsidP="0057175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670B85B0" w14:textId="77777777" w:rsidR="0057175C" w:rsidRDefault="0057175C" w:rsidP="0057175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A55BA" w14:textId="77777777" w:rsidR="0080245D" w:rsidRDefault="0080245D" w:rsidP="0080245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W w:w="902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251"/>
      <w:gridCol w:w="3775"/>
    </w:tblGrid>
    <w:tr w:rsidR="0080245D" w14:paraId="4F81FC40" w14:textId="77777777" w:rsidTr="000D5F21">
      <w:tc>
        <w:tcPr>
          <w:tcW w:w="9026" w:type="dxa"/>
          <w:gridSpan w:val="2"/>
          <w:tcBorders>
            <w:bottom w:val="nil"/>
          </w:tcBorders>
        </w:tcPr>
        <w:p w14:paraId="0977AF05" w14:textId="17C7E45F" w:rsidR="0080245D" w:rsidRDefault="0080245D" w:rsidP="0080245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>
            <w:rPr>
              <w:sz w:val="20"/>
              <w:szCs w:val="20"/>
            </w:rPr>
            <w:t>Construction BSE: Employer-set Project</w:t>
          </w:r>
          <w:r w:rsidR="00E2421D" w:rsidRPr="00E2421D">
            <w:rPr>
              <w:sz w:val="20"/>
              <w:szCs w:val="20"/>
            </w:rPr>
            <w:t xml:space="preserve"> (Research, planning and evaluation)</w:t>
          </w:r>
        </w:p>
      </w:tc>
    </w:tr>
    <w:tr w:rsidR="0080245D" w14:paraId="7280F7E4" w14:textId="77777777" w:rsidTr="000D5F21">
      <w:tc>
        <w:tcPr>
          <w:tcW w:w="5251" w:type="dxa"/>
          <w:tcBorders>
            <w:top w:val="nil"/>
            <w:bottom w:val="single" w:sz="12" w:space="0" w:color="EBDDF4"/>
          </w:tcBorders>
        </w:tcPr>
        <w:p w14:paraId="48B70E3F" w14:textId="30BFE0BF" w:rsidR="0080245D" w:rsidRDefault="0080245D" w:rsidP="0080245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, June 2026</w:t>
          </w:r>
        </w:p>
      </w:tc>
      <w:tc>
        <w:tcPr>
          <w:tcW w:w="3775" w:type="dxa"/>
          <w:tcBorders>
            <w:top w:val="nil"/>
            <w:bottom w:val="single" w:sz="12" w:space="0" w:color="EBDDF4"/>
          </w:tcBorders>
          <w:vAlign w:val="bottom"/>
        </w:tcPr>
        <w:p w14:paraId="31AA6F6A" w14:textId="77777777" w:rsidR="0080245D" w:rsidRDefault="0080245D" w:rsidP="0080245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ind w:right="-152"/>
            <w:jc w:val="center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6</w:t>
          </w:r>
        </w:p>
      </w:tc>
    </w:tr>
  </w:tbl>
  <w:p w14:paraId="58B2E37B" w14:textId="7C65D0C5" w:rsidR="0080245D" w:rsidRDefault="0070293A" w:rsidP="0080245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br/>
    </w:r>
    <w:r w:rsidR="0080245D">
      <w:rPr>
        <w:color w:val="808080"/>
        <w:sz w:val="20"/>
        <w:szCs w:val="20"/>
      </w:rPr>
      <w:fldChar w:fldCharType="begin"/>
    </w:r>
    <w:r w:rsidR="0080245D">
      <w:rPr>
        <w:color w:val="808080"/>
        <w:sz w:val="20"/>
        <w:szCs w:val="20"/>
      </w:rPr>
      <w:instrText>PAGE</w:instrText>
    </w:r>
    <w:r w:rsidR="0080245D">
      <w:rPr>
        <w:color w:val="808080"/>
        <w:sz w:val="20"/>
        <w:szCs w:val="20"/>
      </w:rPr>
      <w:fldChar w:fldCharType="separate"/>
    </w:r>
    <w:r w:rsidR="0080245D">
      <w:rPr>
        <w:color w:val="808080"/>
        <w:sz w:val="20"/>
        <w:szCs w:val="20"/>
      </w:rPr>
      <w:t>1</w:t>
    </w:r>
    <w:r w:rsidR="0080245D">
      <w:rPr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35DE6" w14:textId="77777777" w:rsidR="000308A7" w:rsidRDefault="000308A7">
      <w:pPr>
        <w:spacing w:after="0" w:line="240" w:lineRule="auto"/>
      </w:pPr>
      <w:r>
        <w:separator/>
      </w:r>
    </w:p>
  </w:footnote>
  <w:footnote w:type="continuationSeparator" w:id="0">
    <w:p w14:paraId="18CE52A7" w14:textId="77777777" w:rsidR="000308A7" w:rsidRDefault="00030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0105E" w14:textId="77777777" w:rsidR="005239F3" w:rsidRDefault="005239F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4"/>
      <w:tblW w:w="902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5239F3" w14:paraId="25227E33" w14:textId="77777777">
      <w:tc>
        <w:tcPr>
          <w:tcW w:w="1376" w:type="dxa"/>
        </w:tcPr>
        <w:p w14:paraId="67E0A65C" w14:textId="77777777" w:rsidR="005239F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26589B50" wp14:editId="304B0456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1897557236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305B0AD0" w14:textId="77777777" w:rsidR="005239F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Lesson X: [Insert lesson title]</w:t>
          </w:r>
        </w:p>
        <w:p w14:paraId="2FBA9CEA" w14:textId="77777777" w:rsidR="005239F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X</w:t>
          </w:r>
        </w:p>
      </w:tc>
    </w:tr>
  </w:tbl>
  <w:p w14:paraId="37501F0E" w14:textId="77777777" w:rsidR="005239F3" w:rsidRDefault="005239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BA321" w14:textId="77777777" w:rsidR="005239F3" w:rsidRDefault="005239F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5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5239F3" w14:paraId="48B12860" w14:textId="77777777">
      <w:tc>
        <w:tcPr>
          <w:tcW w:w="2127" w:type="dxa"/>
          <w:tcBorders>
            <w:bottom w:val="single" w:sz="6" w:space="0" w:color="A6A6A6"/>
          </w:tcBorders>
        </w:tcPr>
        <w:p w14:paraId="772DFC75" w14:textId="77777777" w:rsidR="005239F3" w:rsidRDefault="005239F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bookmarkStart w:id="1" w:name="_pxgovr88t2uu" w:colFirst="0" w:colLast="0"/>
          <w:bookmarkEnd w:id="1"/>
        </w:p>
      </w:tc>
      <w:tc>
        <w:tcPr>
          <w:tcW w:w="6889" w:type="dxa"/>
          <w:tcBorders>
            <w:bottom w:val="single" w:sz="6" w:space="0" w:color="A6A6A6"/>
          </w:tcBorders>
        </w:tcPr>
        <w:p w14:paraId="3A3AFBAE" w14:textId="0F85021D" w:rsidR="005239F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Planning documents (Gantt charts)</w:t>
          </w:r>
        </w:p>
        <w:p w14:paraId="03D620B3" w14:textId="7CAEB992" w:rsidR="005239F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4</w:t>
          </w:r>
          <w:r w:rsidR="003A3B42">
            <w:rPr>
              <w:sz w:val="20"/>
              <w:szCs w:val="20"/>
            </w:rPr>
            <w:t xml:space="preserve"> Worksheet</w:t>
          </w:r>
          <w:r w:rsidR="00682769">
            <w:rPr>
              <w:sz w:val="20"/>
              <w:szCs w:val="20"/>
            </w:rPr>
            <w:t xml:space="preserve"> answers</w:t>
          </w:r>
        </w:p>
      </w:tc>
    </w:tr>
  </w:tbl>
  <w:p w14:paraId="4F66D14D" w14:textId="77777777" w:rsidR="005239F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8F21A87" wp14:editId="0AF08B3B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2562478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9E6C5" w14:textId="77777777" w:rsidR="0080245D" w:rsidRDefault="0080245D" w:rsidP="0080245D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5"/>
      <w:tblW w:w="9016" w:type="dxa"/>
      <w:tblInd w:w="0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80245D" w14:paraId="462634A9" w14:textId="77777777" w:rsidTr="000D5F21">
      <w:tc>
        <w:tcPr>
          <w:tcW w:w="2127" w:type="dxa"/>
          <w:tcBorders>
            <w:bottom w:val="single" w:sz="6" w:space="0" w:color="A6A6A6"/>
          </w:tcBorders>
        </w:tcPr>
        <w:p w14:paraId="5206EF94" w14:textId="77777777" w:rsidR="0080245D" w:rsidRDefault="0080245D" w:rsidP="0080245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89" w:type="dxa"/>
          <w:tcBorders>
            <w:bottom w:val="single" w:sz="6" w:space="0" w:color="A6A6A6"/>
          </w:tcBorders>
        </w:tcPr>
        <w:p w14:paraId="6F21DCB3" w14:textId="77777777" w:rsidR="0080245D" w:rsidRDefault="0080245D" w:rsidP="0080245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 2: Planning documents (Gantt charts)</w:t>
          </w:r>
        </w:p>
        <w:p w14:paraId="011CBA5D" w14:textId="77777777" w:rsidR="0080245D" w:rsidRDefault="0080245D" w:rsidP="0080245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4 Worksheet answers</w:t>
          </w:r>
        </w:p>
      </w:tc>
    </w:tr>
  </w:tbl>
  <w:p w14:paraId="42BF1E0C" w14:textId="77777777" w:rsidR="0080245D" w:rsidRDefault="0080245D" w:rsidP="0080245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38F091D2" wp14:editId="0016E881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131442237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2317C"/>
    <w:multiLevelType w:val="multilevel"/>
    <w:tmpl w:val="55E6E5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D1183B"/>
    <w:multiLevelType w:val="multilevel"/>
    <w:tmpl w:val="9D6A89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F3E7298"/>
    <w:multiLevelType w:val="multilevel"/>
    <w:tmpl w:val="00D2CE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56D2B94"/>
    <w:multiLevelType w:val="hybridMultilevel"/>
    <w:tmpl w:val="157C8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866D8"/>
    <w:multiLevelType w:val="hybridMultilevel"/>
    <w:tmpl w:val="8E5A9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40AA5"/>
    <w:multiLevelType w:val="hybridMultilevel"/>
    <w:tmpl w:val="06183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67"/>
    <w:multiLevelType w:val="multilevel"/>
    <w:tmpl w:val="DCF2F4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C0D239E"/>
    <w:multiLevelType w:val="multilevel"/>
    <w:tmpl w:val="1CDEE0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DF36FF4"/>
    <w:multiLevelType w:val="multilevel"/>
    <w:tmpl w:val="79D446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FC9620C"/>
    <w:multiLevelType w:val="multilevel"/>
    <w:tmpl w:val="61F680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06A0425"/>
    <w:multiLevelType w:val="hybridMultilevel"/>
    <w:tmpl w:val="4EBA8E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265E98"/>
    <w:multiLevelType w:val="multilevel"/>
    <w:tmpl w:val="91A00A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36669C"/>
    <w:multiLevelType w:val="hybridMultilevel"/>
    <w:tmpl w:val="87266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D28A9"/>
    <w:multiLevelType w:val="hybridMultilevel"/>
    <w:tmpl w:val="13B0C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A0AF4"/>
    <w:multiLevelType w:val="hybridMultilevel"/>
    <w:tmpl w:val="BAF622DE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7E4EAF"/>
    <w:multiLevelType w:val="hybridMultilevel"/>
    <w:tmpl w:val="A4420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F82276"/>
    <w:multiLevelType w:val="multilevel"/>
    <w:tmpl w:val="A40271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63D4737"/>
    <w:multiLevelType w:val="multilevel"/>
    <w:tmpl w:val="AD7887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E141871"/>
    <w:multiLevelType w:val="hybridMultilevel"/>
    <w:tmpl w:val="B8620B94"/>
    <w:lvl w:ilvl="0" w:tplc="08090001">
      <w:start w:val="1"/>
      <w:numFmt w:val="bullet"/>
      <w:lvlText w:val=""/>
      <w:lvlJc w:val="left"/>
      <w:pPr>
        <w:ind w:left="6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9" w15:restartNumberingAfterBreak="0">
    <w:nsid w:val="500B0F0D"/>
    <w:multiLevelType w:val="hybridMultilevel"/>
    <w:tmpl w:val="1652C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23038D"/>
    <w:multiLevelType w:val="multilevel"/>
    <w:tmpl w:val="BA62E0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32048D7"/>
    <w:multiLevelType w:val="multilevel"/>
    <w:tmpl w:val="405EB44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DD1206"/>
    <w:multiLevelType w:val="hybridMultilevel"/>
    <w:tmpl w:val="37287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F23A1E"/>
    <w:multiLevelType w:val="multilevel"/>
    <w:tmpl w:val="941A2B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743489"/>
    <w:multiLevelType w:val="hybridMultilevel"/>
    <w:tmpl w:val="6088A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1D05CD"/>
    <w:multiLevelType w:val="multilevel"/>
    <w:tmpl w:val="56FEB4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0626C62"/>
    <w:multiLevelType w:val="multilevel"/>
    <w:tmpl w:val="5A4699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15D7D10"/>
    <w:multiLevelType w:val="hybridMultilevel"/>
    <w:tmpl w:val="5D6A0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2270B7"/>
    <w:multiLevelType w:val="hybridMultilevel"/>
    <w:tmpl w:val="E244C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273EA2"/>
    <w:multiLevelType w:val="hybridMultilevel"/>
    <w:tmpl w:val="2EF496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75745E"/>
    <w:multiLevelType w:val="hybridMultilevel"/>
    <w:tmpl w:val="111E0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903889">
    <w:abstractNumId w:val="21"/>
  </w:num>
  <w:num w:numId="2" w16cid:durableId="45297857">
    <w:abstractNumId w:val="9"/>
  </w:num>
  <w:num w:numId="3" w16cid:durableId="1095595880">
    <w:abstractNumId w:val="1"/>
  </w:num>
  <w:num w:numId="4" w16cid:durableId="1295329758">
    <w:abstractNumId w:val="16"/>
  </w:num>
  <w:num w:numId="5" w16cid:durableId="785269183">
    <w:abstractNumId w:val="0"/>
  </w:num>
  <w:num w:numId="6" w16cid:durableId="711922430">
    <w:abstractNumId w:val="11"/>
  </w:num>
  <w:num w:numId="7" w16cid:durableId="1342974775">
    <w:abstractNumId w:val="7"/>
  </w:num>
  <w:num w:numId="8" w16cid:durableId="1215579740">
    <w:abstractNumId w:val="17"/>
  </w:num>
  <w:num w:numId="9" w16cid:durableId="1610703159">
    <w:abstractNumId w:val="20"/>
  </w:num>
  <w:num w:numId="10" w16cid:durableId="323818256">
    <w:abstractNumId w:val="26"/>
  </w:num>
  <w:num w:numId="11" w16cid:durableId="377052735">
    <w:abstractNumId w:val="8"/>
  </w:num>
  <w:num w:numId="12" w16cid:durableId="1601373011">
    <w:abstractNumId w:val="2"/>
  </w:num>
  <w:num w:numId="13" w16cid:durableId="435517369">
    <w:abstractNumId w:val="25"/>
  </w:num>
  <w:num w:numId="14" w16cid:durableId="840045327">
    <w:abstractNumId w:val="6"/>
  </w:num>
  <w:num w:numId="15" w16cid:durableId="637536828">
    <w:abstractNumId w:val="23"/>
  </w:num>
  <w:num w:numId="16" w16cid:durableId="1405293901">
    <w:abstractNumId w:val="18"/>
  </w:num>
  <w:num w:numId="17" w16cid:durableId="2139183968">
    <w:abstractNumId w:val="14"/>
  </w:num>
  <w:num w:numId="18" w16cid:durableId="1877231221">
    <w:abstractNumId w:val="12"/>
  </w:num>
  <w:num w:numId="19" w16cid:durableId="1819959306">
    <w:abstractNumId w:val="4"/>
  </w:num>
  <w:num w:numId="20" w16cid:durableId="581917649">
    <w:abstractNumId w:val="10"/>
  </w:num>
  <w:num w:numId="21" w16cid:durableId="1796025933">
    <w:abstractNumId w:val="30"/>
  </w:num>
  <w:num w:numId="22" w16cid:durableId="793445198">
    <w:abstractNumId w:val="29"/>
  </w:num>
  <w:num w:numId="23" w16cid:durableId="899637049">
    <w:abstractNumId w:val="24"/>
  </w:num>
  <w:num w:numId="24" w16cid:durableId="1930500304">
    <w:abstractNumId w:val="5"/>
  </w:num>
  <w:num w:numId="25" w16cid:durableId="521404694">
    <w:abstractNumId w:val="15"/>
  </w:num>
  <w:num w:numId="26" w16cid:durableId="1880626414">
    <w:abstractNumId w:val="3"/>
  </w:num>
  <w:num w:numId="27" w16cid:durableId="2057847097">
    <w:abstractNumId w:val="27"/>
  </w:num>
  <w:num w:numId="28" w16cid:durableId="471950962">
    <w:abstractNumId w:val="28"/>
  </w:num>
  <w:num w:numId="29" w16cid:durableId="22707390">
    <w:abstractNumId w:val="22"/>
  </w:num>
  <w:num w:numId="30" w16cid:durableId="459151646">
    <w:abstractNumId w:val="13"/>
  </w:num>
  <w:num w:numId="31" w16cid:durableId="11446149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NjM2MjU0NrAwMzBQ0lEKTi0uzszPAykwrwUAxg5QHywAAAA="/>
  </w:docVars>
  <w:rsids>
    <w:rsidRoot w:val="005239F3"/>
    <w:rsid w:val="00005414"/>
    <w:rsid w:val="000308A7"/>
    <w:rsid w:val="000525C2"/>
    <w:rsid w:val="00085DAD"/>
    <w:rsid w:val="000C33CD"/>
    <w:rsid w:val="000E6BE4"/>
    <w:rsid w:val="001F5C1B"/>
    <w:rsid w:val="00216B05"/>
    <w:rsid w:val="002778FE"/>
    <w:rsid w:val="003A3B42"/>
    <w:rsid w:val="00440A73"/>
    <w:rsid w:val="004E651D"/>
    <w:rsid w:val="005239F3"/>
    <w:rsid w:val="005429E7"/>
    <w:rsid w:val="0054395D"/>
    <w:rsid w:val="0057175C"/>
    <w:rsid w:val="005B4FE8"/>
    <w:rsid w:val="00682769"/>
    <w:rsid w:val="006862CA"/>
    <w:rsid w:val="0070293A"/>
    <w:rsid w:val="00736FF8"/>
    <w:rsid w:val="0076396E"/>
    <w:rsid w:val="007B746B"/>
    <w:rsid w:val="007D0831"/>
    <w:rsid w:val="007F4706"/>
    <w:rsid w:val="0080245D"/>
    <w:rsid w:val="00816651"/>
    <w:rsid w:val="00822FFF"/>
    <w:rsid w:val="009052A8"/>
    <w:rsid w:val="009131FF"/>
    <w:rsid w:val="00974BCB"/>
    <w:rsid w:val="00A157F7"/>
    <w:rsid w:val="00AF6204"/>
    <w:rsid w:val="00B203F0"/>
    <w:rsid w:val="00B33230"/>
    <w:rsid w:val="00B43B48"/>
    <w:rsid w:val="00C26891"/>
    <w:rsid w:val="00C86276"/>
    <w:rsid w:val="00D110CA"/>
    <w:rsid w:val="00D63345"/>
    <w:rsid w:val="00DB2BCA"/>
    <w:rsid w:val="00DC2C62"/>
    <w:rsid w:val="00E2421D"/>
    <w:rsid w:val="00E5730E"/>
    <w:rsid w:val="00E870D3"/>
    <w:rsid w:val="00EB4C3D"/>
    <w:rsid w:val="00F00B99"/>
    <w:rsid w:val="00F4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A826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83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">
    <w:basedOn w:val="TableNormal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A3B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B42"/>
  </w:style>
  <w:style w:type="paragraph" w:styleId="Footer">
    <w:name w:val="footer"/>
    <w:basedOn w:val="Normal"/>
    <w:link w:val="FooterChar"/>
    <w:uiPriority w:val="99"/>
    <w:unhideWhenUsed/>
    <w:rsid w:val="003A3B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B42"/>
  </w:style>
  <w:style w:type="character" w:styleId="CommentReference">
    <w:name w:val="annotation reference"/>
    <w:basedOn w:val="DefaultParagraphFont"/>
    <w:uiPriority w:val="99"/>
    <w:semiHidden/>
    <w:unhideWhenUsed/>
    <w:rsid w:val="00AF6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6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62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6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620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029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D1A455-FB55-4A25-A2C8-80DEFFEC4067}"/>
</file>

<file path=customXml/itemProps2.xml><?xml version="1.0" encoding="utf-8"?>
<ds:datastoreItem xmlns:ds="http://schemas.openxmlformats.org/officeDocument/2006/customXml" ds:itemID="{B3DC721D-C980-488E-AADF-AEFDFA28FA9F}"/>
</file>

<file path=customXml/itemProps3.xml><?xml version="1.0" encoding="utf-8"?>
<ds:datastoreItem xmlns:ds="http://schemas.openxmlformats.org/officeDocument/2006/customXml" ds:itemID="{1F49C9E6-344F-4020-BF33-CE244F0E8D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6-06-15T08:47:00Z</dcterms:created>
  <dcterms:modified xsi:type="dcterms:W3CDTF">2026-06-1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